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2B41CC92" w:rsidR="000E5518" w:rsidRDefault="00F01EE1" w:rsidP="000E5518">
      <w:pPr>
        <w:pStyle w:val="Title"/>
      </w:pPr>
      <w:proofErr w:type="gramStart"/>
      <w:r>
        <w:t xml:space="preserve">VR </w:t>
      </w:r>
      <w:r w:rsidR="00427B68">
        <w:t xml:space="preserve"> </w:t>
      </w:r>
      <w:r>
        <w:t>-</w:t>
      </w:r>
      <w:proofErr w:type="gramEnd"/>
      <w:r>
        <w:t xml:space="preserve">  Assignment </w:t>
      </w:r>
      <w:r w:rsidR="00824943">
        <w:t>2</w:t>
      </w:r>
    </w:p>
    <w:p w14:paraId="6682F8A0" w14:textId="779A6201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824943">
        <w:t>9</w:t>
      </w:r>
    </w:p>
    <w:p w14:paraId="048F58F7" w14:textId="637994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4A4D6963" w14:textId="230EAEDE" w:rsidR="00824943" w:rsidRDefault="00824943" w:rsidP="00824943">
      <w:pPr>
        <w:pStyle w:val="ListParagraph"/>
        <w:numPr>
          <w:ilvl w:val="0"/>
          <w:numId w:val="4"/>
        </w:numPr>
      </w:pPr>
      <w:r w:rsidRPr="00824943">
        <w:rPr>
          <w:b/>
          <w:bCs/>
        </w:rPr>
        <w:t>Create</w:t>
      </w:r>
      <w:r>
        <w:t xml:space="preserve"> a new </w:t>
      </w:r>
      <w:r w:rsidRPr="00824943">
        <w:rPr>
          <w:b/>
          <w:bCs/>
        </w:rPr>
        <w:t>Scene</w:t>
      </w:r>
      <w:r>
        <w:t xml:space="preserve"> and name </w:t>
      </w:r>
      <w:proofErr w:type="gramStart"/>
      <w:r>
        <w:t>it</w:t>
      </w:r>
      <w:proofErr w:type="gramEnd"/>
      <w:r>
        <w:t xml:space="preserve"> “</w:t>
      </w:r>
      <w:r w:rsidRPr="00824943">
        <w:rPr>
          <w:b/>
          <w:bCs/>
        </w:rPr>
        <w:t>Delivery</w:t>
      </w:r>
      <w:r>
        <w:t>”</w:t>
      </w:r>
    </w:p>
    <w:p w14:paraId="05573180" w14:textId="68AEF490" w:rsidR="00824943" w:rsidRDefault="00824943" w:rsidP="00824943">
      <w:pPr>
        <w:pStyle w:val="ListParagraph"/>
        <w:numPr>
          <w:ilvl w:val="1"/>
          <w:numId w:val="4"/>
        </w:numPr>
      </w:pPr>
      <w:r>
        <w:t xml:space="preserve">The goal of “Delivery” is to have a player pick up an object, </w:t>
      </w:r>
      <w:r w:rsidR="00316066">
        <w:t>travel with it</w:t>
      </w:r>
      <w:r>
        <w:t xml:space="preserve"> to a different location, and drop it off</w:t>
      </w:r>
      <w:r w:rsidR="0003422E">
        <w:t>.</w:t>
      </w:r>
    </w:p>
    <w:p w14:paraId="60D5F0BD" w14:textId="5247AD98" w:rsidR="0003422E" w:rsidRDefault="0003422E" w:rsidP="0003422E">
      <w:pPr>
        <w:pStyle w:val="ListParagraph"/>
        <w:numPr>
          <w:ilvl w:val="0"/>
          <w:numId w:val="4"/>
        </w:numPr>
      </w:pPr>
      <w:r w:rsidRPr="0003422E">
        <w:rPr>
          <w:b/>
          <w:bCs/>
        </w:rPr>
        <w:t>Use</w:t>
      </w:r>
      <w:r>
        <w:t xml:space="preserve"> the </w:t>
      </w:r>
      <w:r w:rsidRPr="0003422E">
        <w:rPr>
          <w:b/>
          <w:bCs/>
        </w:rPr>
        <w:t>XR Direct Interactor</w:t>
      </w:r>
      <w:r>
        <w:t xml:space="preserve"> to pick the object up.</w:t>
      </w:r>
    </w:p>
    <w:p w14:paraId="22DB7317" w14:textId="15E14FDC" w:rsidR="0003422E" w:rsidRPr="0003422E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se </w:t>
      </w:r>
      <w:r>
        <w:t xml:space="preserve">the </w:t>
      </w:r>
      <w:r w:rsidRPr="0003422E">
        <w:rPr>
          <w:b/>
          <w:bCs/>
        </w:rPr>
        <w:t>Teleportation</w:t>
      </w:r>
      <w:r>
        <w:t xml:space="preserve"> Locomotion Provider with a </w:t>
      </w:r>
      <w:r w:rsidRPr="0003422E">
        <w:rPr>
          <w:b/>
          <w:bCs/>
        </w:rPr>
        <w:t>Projectile Line</w:t>
      </w:r>
      <w:r>
        <w:rPr>
          <w:b/>
          <w:bCs/>
        </w:rPr>
        <w:t>.</w:t>
      </w:r>
    </w:p>
    <w:p w14:paraId="7FC1674F" w14:textId="03A08449" w:rsidR="0003422E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se </w:t>
      </w:r>
      <w:r>
        <w:t>the Snap Turn Locomotion Provider</w:t>
      </w:r>
    </w:p>
    <w:p w14:paraId="3FFF9560" w14:textId="7AC6E6E8" w:rsidR="0003422E" w:rsidRPr="0003422E" w:rsidRDefault="0003422E" w:rsidP="0003422E">
      <w:pPr>
        <w:pStyle w:val="ListParagraph"/>
        <w:numPr>
          <w:ilvl w:val="1"/>
          <w:numId w:val="4"/>
        </w:numPr>
      </w:pPr>
      <w:r>
        <w:rPr>
          <w:b/>
          <w:bCs/>
        </w:rPr>
        <w:t>It helps to have an obstacle the Player has to navigate around.</w:t>
      </w:r>
    </w:p>
    <w:p w14:paraId="3B955B8D" w14:textId="5D416071" w:rsidR="0003422E" w:rsidRPr="0003422E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Record a Demo </w:t>
      </w:r>
      <w:r>
        <w:t xml:space="preserve">of your “Delivery” Scene as it appears in </w:t>
      </w:r>
      <w:r w:rsidRPr="0003422E">
        <w:rPr>
          <w:b/>
          <w:bCs/>
        </w:rPr>
        <w:t>Unity’s Game Window</w:t>
      </w:r>
      <w:r>
        <w:t xml:space="preserve"> during </w:t>
      </w:r>
      <w:r w:rsidRPr="0003422E">
        <w:rPr>
          <w:b/>
          <w:bCs/>
        </w:rPr>
        <w:t>Play Mode</w:t>
      </w:r>
    </w:p>
    <w:p w14:paraId="301DB82D" w14:textId="296446D2" w:rsidR="0003422E" w:rsidRPr="0003422E" w:rsidRDefault="0003422E" w:rsidP="0003422E">
      <w:pPr>
        <w:pStyle w:val="ListParagraph"/>
        <w:numPr>
          <w:ilvl w:val="1"/>
          <w:numId w:val="4"/>
        </w:numPr>
      </w:pPr>
      <w:r>
        <w:rPr>
          <w:b/>
          <w:bCs/>
        </w:rPr>
        <w:t xml:space="preserve">You </w:t>
      </w:r>
      <w:proofErr w:type="gramStart"/>
      <w:r>
        <w:rPr>
          <w:b/>
          <w:bCs/>
        </w:rPr>
        <w:t>don’t</w:t>
      </w:r>
      <w:proofErr w:type="gramEnd"/>
      <w:r>
        <w:rPr>
          <w:b/>
          <w:bCs/>
        </w:rPr>
        <w:t xml:space="preserve"> have to “Maximize During Play”, but expand the Game view window a good amount so what you are doing is easily visible</w:t>
      </w:r>
    </w:p>
    <w:p w14:paraId="06FDAADA" w14:textId="1C046165" w:rsidR="0003422E" w:rsidRPr="00824943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pload </w:t>
      </w:r>
      <w:r>
        <w:t xml:space="preserve">your video to </w:t>
      </w:r>
      <w:r w:rsidRPr="0003422E">
        <w:rPr>
          <w:b/>
          <w:bCs/>
        </w:rPr>
        <w:t>YouTube</w:t>
      </w:r>
      <w:r>
        <w:t xml:space="preserve"> as “</w:t>
      </w:r>
      <w:r w:rsidRPr="0003422E">
        <w:rPr>
          <w:b/>
          <w:bCs/>
          <w:i/>
          <w:iCs/>
        </w:rPr>
        <w:t>Unlisted</w:t>
      </w:r>
      <w:r>
        <w:t>”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6362F151" w:rsidR="004549F3" w:rsidRDefault="00EE7B09" w:rsidP="00EE7B09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03422E">
        <w:rPr>
          <w:b/>
          <w:bCs/>
        </w:rPr>
        <w:t>GitHub repository</w:t>
      </w:r>
      <w:r>
        <w:t xml:space="preserve"> in the text editor in </w:t>
      </w:r>
      <w:r w:rsidRPr="0003422E">
        <w:rPr>
          <w:b/>
          <w:bCs/>
        </w:rPr>
        <w:t>Canvas</w:t>
      </w:r>
      <w:r>
        <w:t>, ensuring it is a “</w:t>
      </w:r>
      <w:r w:rsidRPr="0003422E">
        <w:rPr>
          <w:b/>
          <w:bCs/>
          <w:i/>
          <w:iCs/>
        </w:rPr>
        <w:t>link</w:t>
      </w:r>
      <w:r>
        <w:t>” by using the toolbar option for link.</w:t>
      </w:r>
    </w:p>
    <w:p w14:paraId="71C060E9" w14:textId="3F291BAC" w:rsidR="00DD2DB2" w:rsidRPr="00EE7B09" w:rsidRDefault="0003422E" w:rsidP="00DD2DB2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316066">
        <w:rPr>
          <w:b/>
          <w:bCs/>
        </w:rPr>
        <w:t>YouTube video</w:t>
      </w:r>
      <w:r>
        <w:t xml:space="preserve"> in the text editor in Canvas, below your repository link, ensuring it is a “</w:t>
      </w:r>
      <w:r w:rsidRPr="00316066">
        <w:rPr>
          <w:b/>
          <w:bCs/>
          <w:i/>
          <w:iCs/>
        </w:rPr>
        <w:t>link</w:t>
      </w:r>
      <w:r>
        <w:t>” by using the toolbar option for link.</w:t>
      </w:r>
    </w:p>
    <w:sectPr w:rsidR="00DD2DB2" w:rsidRPr="00EE7B0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43BE6" w14:textId="77777777" w:rsidR="003568AD" w:rsidRDefault="003568AD" w:rsidP="00070DAB">
      <w:pPr>
        <w:spacing w:after="0" w:line="240" w:lineRule="auto"/>
      </w:pPr>
      <w:r>
        <w:separator/>
      </w:r>
    </w:p>
  </w:endnote>
  <w:endnote w:type="continuationSeparator" w:id="0">
    <w:p w14:paraId="381ACE49" w14:textId="77777777" w:rsidR="003568AD" w:rsidRDefault="003568AD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1D7D8" w14:textId="77777777" w:rsidR="003568AD" w:rsidRDefault="003568AD" w:rsidP="00070DAB">
      <w:pPr>
        <w:spacing w:after="0" w:line="240" w:lineRule="auto"/>
      </w:pPr>
      <w:r>
        <w:separator/>
      </w:r>
    </w:p>
  </w:footnote>
  <w:footnote w:type="continuationSeparator" w:id="0">
    <w:p w14:paraId="6F18FF43" w14:textId="77777777" w:rsidR="003568AD" w:rsidRDefault="003568AD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7953B8AD" w:rsidR="00070DAB" w:rsidRDefault="00070DAB">
    <w:pPr>
      <w:pStyle w:val="Header"/>
    </w:pPr>
    <w:r>
      <w:t>AGGP231c</w:t>
    </w:r>
    <w:r>
      <w:ptab w:relativeTo="margin" w:alignment="center" w:leader="none"/>
    </w:r>
    <w:r w:rsidR="00F01EE1">
      <w:t>VR</w:t>
    </w:r>
    <w:r w:rsidR="00833AD8">
      <w:t>_Assignment_0</w:t>
    </w:r>
    <w:r w:rsidR="00824943">
      <w:t>2</w:t>
    </w:r>
    <w:r>
      <w:ptab w:relativeTo="margin" w:alignment="right" w:leader="none"/>
    </w:r>
    <w:r w:rsidR="00F01EE1">
      <w:t>10</w:t>
    </w:r>
    <w:r>
      <w:t>/</w:t>
    </w:r>
    <w:r w:rsidR="00824943">
      <w:t>26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06706"/>
    <w:multiLevelType w:val="hybridMultilevel"/>
    <w:tmpl w:val="48F8C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4FAKYBE8ktAAAA"/>
  </w:docVars>
  <w:rsids>
    <w:rsidRoot w:val="00546B9B"/>
    <w:rsid w:val="0002588E"/>
    <w:rsid w:val="0003422E"/>
    <w:rsid w:val="00070DAB"/>
    <w:rsid w:val="000B08DB"/>
    <w:rsid w:val="000E5518"/>
    <w:rsid w:val="000F2929"/>
    <w:rsid w:val="001E6D7C"/>
    <w:rsid w:val="00280AB0"/>
    <w:rsid w:val="00316066"/>
    <w:rsid w:val="0034029B"/>
    <w:rsid w:val="00353F51"/>
    <w:rsid w:val="003568AD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37822"/>
    <w:rsid w:val="00546B9B"/>
    <w:rsid w:val="0057575C"/>
    <w:rsid w:val="00592A40"/>
    <w:rsid w:val="005A4CD8"/>
    <w:rsid w:val="005B4A78"/>
    <w:rsid w:val="005F3C75"/>
    <w:rsid w:val="006010FF"/>
    <w:rsid w:val="0061218C"/>
    <w:rsid w:val="00633243"/>
    <w:rsid w:val="00656006"/>
    <w:rsid w:val="006C751D"/>
    <w:rsid w:val="00720ADF"/>
    <w:rsid w:val="00732934"/>
    <w:rsid w:val="007911B5"/>
    <w:rsid w:val="007B1A1F"/>
    <w:rsid w:val="007B6099"/>
    <w:rsid w:val="007B689C"/>
    <w:rsid w:val="00803437"/>
    <w:rsid w:val="00824943"/>
    <w:rsid w:val="00833AD8"/>
    <w:rsid w:val="00835033"/>
    <w:rsid w:val="008372B8"/>
    <w:rsid w:val="008707DD"/>
    <w:rsid w:val="008D5048"/>
    <w:rsid w:val="00914D5D"/>
    <w:rsid w:val="00954D09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C2692A"/>
    <w:rsid w:val="00D25707"/>
    <w:rsid w:val="00D353F7"/>
    <w:rsid w:val="00D35AF0"/>
    <w:rsid w:val="00D862A5"/>
    <w:rsid w:val="00DC7310"/>
    <w:rsid w:val="00DD2DB2"/>
    <w:rsid w:val="00DD76CE"/>
    <w:rsid w:val="00E23BBB"/>
    <w:rsid w:val="00E664EE"/>
    <w:rsid w:val="00EA75B3"/>
    <w:rsid w:val="00EC3E2C"/>
    <w:rsid w:val="00EE7B09"/>
    <w:rsid w:val="00EF668D"/>
    <w:rsid w:val="00F01EE1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0</cp:revision>
  <dcterms:created xsi:type="dcterms:W3CDTF">2020-08-18T16:10:00Z</dcterms:created>
  <dcterms:modified xsi:type="dcterms:W3CDTF">2020-10-26T14:24:00Z</dcterms:modified>
</cp:coreProperties>
</file>